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2" w14:textId="562A7369" w:rsidR="0015621A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Subjec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zoom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541A1618" w14:textId="6FCF1529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>Actors Involve : The User and The System</w:t>
      </w:r>
    </w:p>
    <w:p w14:paraId="766BC93E" w14:textId="604833EC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Requirements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Addresse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 : R0, R1</w:t>
      </w:r>
    </w:p>
    <w:p w14:paraId="4CFCDC18" w14:textId="7B0943D5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condi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 : The system has not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starte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ye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.</w:t>
      </w:r>
    </w:p>
    <w:p w14:paraId="2D7C32C6" w14:textId="77777777" w:rsidR="00C56095" w:rsidRPr="008D5A35" w:rsidRDefault="00C56095">
      <w:pPr>
        <w:rPr>
          <w:rFonts w:ascii="Times New Roman" w:hAnsi="Times New Roman" w:cs="Times New Roman"/>
          <w:sz w:val="24"/>
          <w:szCs w:val="24"/>
        </w:rPr>
      </w:pPr>
    </w:p>
    <w:p w14:paraId="00000010" w14:textId="46CC20B9" w:rsidR="0015621A" w:rsidRPr="008D5A35" w:rsidRDefault="00C56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D5A35">
        <w:rPr>
          <w:rFonts w:ascii="Times New Roman" w:hAnsi="Times New Roman" w:cs="Times New Roman"/>
          <w:sz w:val="24"/>
          <w:szCs w:val="24"/>
        </w:rPr>
        <w:t>Typical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flow :</w:t>
      </w:r>
    </w:p>
    <w:p w14:paraId="2010463B" w14:textId="05DFDA8D" w:rsidR="00C56095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0 :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The user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requests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system to start t</w:t>
      </w:r>
      <w:r w:rsidR="00E66E4A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prezoom</w:t>
      </w:r>
      <w:proofErr w:type="spellEnd"/>
      <w:r w:rsidR="00E66E4A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="00E66E4A" w:rsidRPr="008D5A35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clic</w:t>
      </w:r>
      <w:r w:rsidR="00C56095" w:rsidRPr="008D5A35">
        <w:rPr>
          <w:rFonts w:ascii="Times New Roman" w:hAnsi="Times New Roman" w:cs="Times New Roman"/>
          <w:sz w:val="24"/>
          <w:szCs w:val="24"/>
        </w:rPr>
        <w:t>k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E66E4A" w:rsidRPr="008D5A35">
        <w:rPr>
          <w:rFonts w:ascii="Times New Roman" w:hAnsi="Times New Roman" w:cs="Times New Roman"/>
          <w:sz w:val="24"/>
          <w:szCs w:val="24"/>
        </w:rPr>
        <w:t>system</w:t>
      </w:r>
      <w:r w:rsidR="001A1B52" w:rsidRPr="008D5A35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start menu.</w:t>
      </w:r>
    </w:p>
    <w:p w14:paraId="6B977301" w14:textId="0515396A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The system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start a new system.</w:t>
      </w:r>
    </w:p>
    <w:p w14:paraId="4D3ACDDF" w14:textId="1F2F50E1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The system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prompts the user </w:t>
      </w:r>
      <w:proofErr w:type="spellStart"/>
      <w:r w:rsidR="00756468" w:rsidRPr="00756468">
        <w:rPr>
          <w:rFonts w:ascii="Times New Roman" w:hAnsi="Times New Roman" w:cs="Times New Roman"/>
          <w:sz w:val="24"/>
          <w:szCs w:val="24"/>
        </w:rPr>
        <w:t>wheather</w:t>
      </w:r>
      <w:proofErr w:type="spellEnd"/>
      <w:r w:rsidR="00756468" w:rsidRPr="00756468">
        <w:rPr>
          <w:rFonts w:ascii="Times New Roman" w:hAnsi="Times New Roman" w:cs="Times New Roman"/>
          <w:sz w:val="24"/>
          <w:szCs w:val="24"/>
        </w:rPr>
        <w:t> to open a </w:t>
      </w:r>
      <w:proofErr w:type="spellStart"/>
      <w:r w:rsidR="00756468" w:rsidRPr="00756468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756468" w:rsidRPr="00756468">
        <w:rPr>
          <w:rFonts w:ascii="Times New Roman" w:hAnsi="Times New Roman" w:cs="Times New Roman"/>
          <w:sz w:val="24"/>
          <w:szCs w:val="24"/>
        </w:rPr>
        <w:t> or </w:t>
      </w:r>
      <w:proofErr w:type="spellStart"/>
      <w:r w:rsidR="00756468" w:rsidRPr="00756468">
        <w:rPr>
          <w:rFonts w:ascii="Times New Roman" w:hAnsi="Times New Roman" w:cs="Times New Roman"/>
          <w:sz w:val="24"/>
          <w:szCs w:val="24"/>
        </w:rPr>
        <w:t>create</w:t>
      </w:r>
      <w:proofErr w:type="spellEnd"/>
      <w:r w:rsidR="00756468" w:rsidRPr="00756468">
        <w:rPr>
          <w:rFonts w:ascii="Times New Roman" w:hAnsi="Times New Roman" w:cs="Times New Roman"/>
          <w:sz w:val="24"/>
          <w:szCs w:val="24"/>
        </w:rPr>
        <w:t> a new </w:t>
      </w:r>
      <w:proofErr w:type="spellStart"/>
      <w:r w:rsidR="00756468" w:rsidRPr="00756468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756468" w:rsidRPr="00756468">
        <w:rPr>
          <w:rFonts w:ascii="Times New Roman" w:hAnsi="Times New Roman" w:cs="Times New Roman"/>
          <w:sz w:val="24"/>
          <w:szCs w:val="24"/>
        </w:rPr>
        <w:t>.</w:t>
      </w:r>
    </w:p>
    <w:p w14:paraId="6466B266" w14:textId="3AD05EE3" w:rsidR="008E6B7F" w:rsidRPr="008D5A35" w:rsidRDefault="008E6B7F" w:rsidP="008E6B7F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Edit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 :</w:t>
      </w:r>
    </w:p>
    <w:p w14:paraId="200C9160" w14:textId="5AF335C8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3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49BE9A71" w14:textId="18C7C010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4 : 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e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4A2B06A8" w14:textId="6F0D1168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5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>dit t</w:t>
      </w:r>
      <w:r w:rsidR="001A1B52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s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to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0BCF5DCE" w14:textId="0E24A8DC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6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3CF72A8C" w14:textId="77336286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7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interpolation to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50B37162" w14:textId="2CC61CD4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8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ttribute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29E9BB65" w14:textId="5D3747B0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9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3796B7A3" w14:textId="1746F55C" w:rsidR="001A1B52" w:rsidRPr="008D5A35" w:rsidRDefault="008D5A35" w:rsidP="008D5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0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presentat</w:t>
      </w:r>
      <w:r w:rsidR="00FC2C52" w:rsidRPr="008D5A35">
        <w:rPr>
          <w:rFonts w:ascii="Times New Roman" w:hAnsi="Times New Roman" w:cs="Times New Roman"/>
          <w:sz w:val="24"/>
          <w:szCs w:val="24"/>
        </w:rPr>
        <w:t>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="001A1B52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0BDF54BA" w14:textId="22B9CFCA" w:rsidR="001A1B52" w:rsidRPr="008D5A35" w:rsidRDefault="008D5A35" w:rsidP="001A1B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1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D42ADA" w:rsidRPr="008D5A35">
        <w:rPr>
          <w:rFonts w:ascii="Times New Roman" w:hAnsi="Times New Roman" w:cs="Times New Roman"/>
          <w:sz w:val="24"/>
          <w:szCs w:val="24"/>
        </w:rPr>
        <w:t>di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5C2FC36E" w14:textId="54F5E865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2 : 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E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4E4495" w:rsidRPr="008D5A35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="004E4495" w:rsidRPr="008D5A35">
        <w:rPr>
          <w:rFonts w:ascii="Times New Roman" w:hAnsi="Times New Roman" w:cs="Times New Roman"/>
          <w:sz w:val="24"/>
          <w:szCs w:val="24"/>
        </w:rPr>
        <w:t xml:space="preserve"> state.</w:t>
      </w:r>
    </w:p>
    <w:p w14:paraId="0921660D" w14:textId="0DC12C32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3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4E4495" w:rsidRPr="008D5A35">
        <w:rPr>
          <w:rFonts w:ascii="Times New Roman" w:hAnsi="Times New Roman" w:cs="Times New Roman"/>
          <w:sz w:val="24"/>
          <w:szCs w:val="24"/>
        </w:rPr>
        <w:t>change the duration.</w:t>
      </w:r>
    </w:p>
    <w:p w14:paraId="3160E9A8" w14:textId="7CE4F3E5" w:rsidR="001A1B52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4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4E4495" w:rsidRPr="008D5A35">
        <w:rPr>
          <w:rFonts w:ascii="Times New Roman" w:hAnsi="Times New Roman" w:cs="Times New Roman"/>
          <w:sz w:val="24"/>
          <w:szCs w:val="24"/>
        </w:rPr>
        <w:t>dit t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D42ADA" w:rsidRPr="008D5A35">
        <w:rPr>
          <w:rFonts w:ascii="Times New Roman" w:hAnsi="Times New Roman" w:cs="Times New Roman"/>
          <w:sz w:val="24"/>
          <w:szCs w:val="24"/>
        </w:rPr>
        <w:t xml:space="preserve">change the mode to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3E653422" w14:textId="251A80F6" w:rsidR="00D42ADA" w:rsidRPr="008D5A35" w:rsidRDefault="008D5A35" w:rsidP="004E4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5 : </w:t>
      </w:r>
      <w:r w:rsidR="001A1B52" w:rsidRPr="008D5A35">
        <w:rPr>
          <w:rFonts w:ascii="Times New Roman" w:hAnsi="Times New Roman" w:cs="Times New Roman"/>
          <w:sz w:val="24"/>
          <w:szCs w:val="24"/>
        </w:rPr>
        <w:t>E</w:t>
      </w:r>
      <w:r w:rsidR="00FC2C52" w:rsidRPr="008D5A35">
        <w:rPr>
          <w:rFonts w:ascii="Times New Roman" w:hAnsi="Times New Roman" w:cs="Times New Roman"/>
          <w:sz w:val="24"/>
          <w:szCs w:val="24"/>
        </w:rPr>
        <w:t xml:space="preserve">dit the </w:t>
      </w:r>
      <w:proofErr w:type="spellStart"/>
      <w:r w:rsidR="00FC2C52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FC2C52"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="00D42ADA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D42ADA" w:rsidRPr="008D5A35">
        <w:rPr>
          <w:rFonts w:ascii="Times New Roman" w:hAnsi="Times New Roman" w:cs="Times New Roman"/>
          <w:sz w:val="24"/>
          <w:szCs w:val="24"/>
        </w:rPr>
        <w:t>presention</w:t>
      </w:r>
      <w:proofErr w:type="spellEnd"/>
    </w:p>
    <w:p w14:paraId="125C4252" w14:textId="0BF73126" w:rsidR="001A1B52" w:rsidRPr="008D5A35" w:rsidRDefault="001A1B52">
      <w:p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If the user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wants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, the user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select start to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>.</w:t>
      </w:r>
    </w:p>
    <w:p w14:paraId="1C187F60" w14:textId="0F47D61A" w:rsidR="001A1B52" w:rsidRPr="008D5A35" w:rsidRDefault="008D5A35" w:rsidP="001A1B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6 : </w:t>
      </w:r>
      <w:proofErr w:type="spellStart"/>
      <w:r w:rsidR="001A1B52" w:rsidRPr="008D5A35">
        <w:rPr>
          <w:rFonts w:ascii="Times New Roman" w:hAnsi="Times New Roman" w:cs="Times New Roman"/>
          <w:sz w:val="24"/>
          <w:szCs w:val="24"/>
        </w:rPr>
        <w:t>L</w:t>
      </w:r>
      <w:r w:rsidRPr="008D5A35">
        <w:rPr>
          <w:rFonts w:ascii="Times New Roman" w:hAnsi="Times New Roman" w:cs="Times New Roman"/>
          <w:sz w:val="24"/>
          <w:szCs w:val="24"/>
        </w:rPr>
        <w:t>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back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1371A23F" w14:textId="56BB7C75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7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forward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071C7CFF" w14:textId="63EFDFD0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8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o the first slid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4EC9480A" w14:textId="5F0914CF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19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o the last slid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33BCED79" w14:textId="4B5B32E2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0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enable auto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6EE1263C" w14:textId="6A0A9474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1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n visualisation of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sequence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f states and transitions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timeline.</w:t>
      </w:r>
    </w:p>
    <w:p w14:paraId="123DB46D" w14:textId="446653D3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>T22 : 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move the camera to the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left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right.</w:t>
      </w:r>
    </w:p>
    <w:p w14:paraId="6F469231" w14:textId="28464BA9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3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 xml:space="preserve">portion the background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sheet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>.</w:t>
      </w:r>
    </w:p>
    <w:p w14:paraId="72949440" w14:textId="19BAF93C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4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C56095" w:rsidRPr="008D5A35">
        <w:rPr>
          <w:rFonts w:ascii="Times New Roman" w:hAnsi="Times New Roman" w:cs="Times New Roman"/>
          <w:sz w:val="24"/>
          <w:szCs w:val="24"/>
        </w:rPr>
        <w:t>modify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proofErr w:type="gramStart"/>
      <w:r w:rsidR="00C56095" w:rsidRPr="008D5A35">
        <w:rPr>
          <w:rFonts w:ascii="Times New Roman" w:hAnsi="Times New Roman" w:cs="Times New Roman"/>
          <w:sz w:val="24"/>
          <w:szCs w:val="24"/>
        </w:rPr>
        <w:t>orientation,vertical</w:t>
      </w:r>
      <w:proofErr w:type="spellEnd"/>
      <w:proofErr w:type="gram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or horizontal, of the camera.</w:t>
      </w:r>
    </w:p>
    <w:p w14:paraId="5FC18F41" w14:textId="7354AD0A" w:rsidR="001A1B52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5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presentation</w:t>
      </w:r>
      <w:proofErr w:type="spellEnd"/>
      <w:r w:rsidRPr="008D5A35">
        <w:rPr>
          <w:rFonts w:ascii="Times New Roman" w:hAnsi="Times New Roman" w:cs="Times New Roman"/>
          <w:sz w:val="24"/>
          <w:szCs w:val="24"/>
        </w:rPr>
        <w:t xml:space="preserve"> can </w:t>
      </w:r>
      <w:r w:rsidR="00C56095" w:rsidRPr="008D5A35">
        <w:rPr>
          <w:rFonts w:ascii="Times New Roman" w:hAnsi="Times New Roman" w:cs="Times New Roman"/>
          <w:sz w:val="24"/>
          <w:szCs w:val="24"/>
        </w:rPr>
        <w:t>change the transition.</w:t>
      </w:r>
    </w:p>
    <w:p w14:paraId="325F6DF7" w14:textId="03863FBD" w:rsidR="00C56095" w:rsidRPr="008D5A35" w:rsidRDefault="008D5A35" w:rsidP="00C560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5A35">
        <w:rPr>
          <w:rFonts w:ascii="Times New Roman" w:hAnsi="Times New Roman" w:cs="Times New Roman"/>
          <w:sz w:val="24"/>
          <w:szCs w:val="24"/>
        </w:rPr>
        <w:t xml:space="preserve">T26 : </w:t>
      </w:r>
      <w:proofErr w:type="spellStart"/>
      <w:r w:rsidRPr="008D5A35">
        <w:rPr>
          <w:rFonts w:ascii="Times New Roman" w:hAnsi="Times New Roman" w:cs="Times New Roman"/>
          <w:sz w:val="24"/>
          <w:szCs w:val="24"/>
        </w:rPr>
        <w:t>L</w:t>
      </w:r>
      <w:r w:rsidR="00C56095" w:rsidRPr="008D5A35">
        <w:rPr>
          <w:rFonts w:ascii="Times New Roman" w:hAnsi="Times New Roman" w:cs="Times New Roman"/>
          <w:sz w:val="24"/>
          <w:szCs w:val="24"/>
        </w:rPr>
        <w:t>oad</w:t>
      </w:r>
      <w:proofErr w:type="spell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C56095" w:rsidRPr="008D5A35">
        <w:rPr>
          <w:rFonts w:ascii="Times New Roman" w:hAnsi="Times New Roman" w:cs="Times New Roman"/>
          <w:sz w:val="24"/>
          <w:szCs w:val="24"/>
        </w:rPr>
        <w:t>presentation,modify</w:t>
      </w:r>
      <w:proofErr w:type="spellEnd"/>
      <w:proofErr w:type="gramEnd"/>
      <w:r w:rsidR="00C56095" w:rsidRPr="008D5A35">
        <w:rPr>
          <w:rFonts w:ascii="Times New Roman" w:hAnsi="Times New Roman" w:cs="Times New Roman"/>
          <w:sz w:val="24"/>
          <w:szCs w:val="24"/>
        </w:rPr>
        <w:t xml:space="preserve"> the interpolation.</w:t>
      </w:r>
    </w:p>
    <w:p w14:paraId="00000029" w14:textId="4F8BBC28" w:rsidR="0015621A" w:rsidRPr="008D5A35" w:rsidRDefault="0015621A">
      <w:pPr>
        <w:rPr>
          <w:rFonts w:ascii="Times New Roman" w:hAnsi="Times New Roman" w:cs="Times New Roman"/>
          <w:sz w:val="24"/>
          <w:szCs w:val="24"/>
        </w:rPr>
      </w:pPr>
    </w:p>
    <w:sectPr w:rsidR="0015621A" w:rsidRPr="008D5A35" w:rsidSect="004E4495"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C361C"/>
    <w:multiLevelType w:val="hybridMultilevel"/>
    <w:tmpl w:val="78C24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A6B58"/>
    <w:multiLevelType w:val="hybridMultilevel"/>
    <w:tmpl w:val="A0B81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DaxMDI1srQ0MDJU0lEKTi0uzszPAykwrgUApYLpTSwAAAA="/>
  </w:docVars>
  <w:rsids>
    <w:rsidRoot w:val="0015621A"/>
    <w:rsid w:val="0015621A"/>
    <w:rsid w:val="001A1B52"/>
    <w:rsid w:val="004E4495"/>
    <w:rsid w:val="00756468"/>
    <w:rsid w:val="008D5A35"/>
    <w:rsid w:val="008E6B7F"/>
    <w:rsid w:val="009B68D3"/>
    <w:rsid w:val="00C56095"/>
    <w:rsid w:val="00D42ADA"/>
    <w:rsid w:val="00DA2982"/>
    <w:rsid w:val="00E66E4A"/>
    <w:rsid w:val="00FC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B8A0D"/>
  <w15:docId w15:val="{A89DF317-0834-49F5-B39F-4A2FB311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f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A1B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tkarsh Trivedi</cp:lastModifiedBy>
  <cp:revision>8</cp:revision>
  <dcterms:created xsi:type="dcterms:W3CDTF">2020-11-02T01:52:00Z</dcterms:created>
  <dcterms:modified xsi:type="dcterms:W3CDTF">2020-11-02T23:42:00Z</dcterms:modified>
</cp:coreProperties>
</file>